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E6B9F" w14:textId="7B7004C9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9F521E">
        <w:rPr>
          <w:sz w:val="40"/>
          <w:szCs w:val="40"/>
        </w:rPr>
        <w:t>1</w:t>
      </w:r>
      <w:r w:rsidRPr="00037BDE">
        <w:rPr>
          <w:sz w:val="40"/>
          <w:szCs w:val="40"/>
        </w:rPr>
        <w:t>e</w:t>
      </w:r>
    </w:p>
    <w:p w14:paraId="4C0F6AE5" w14:textId="77777777" w:rsidR="008C263F" w:rsidRDefault="008C263F" w:rsidP="008C263F">
      <w:pPr>
        <w:pStyle w:val="PlainText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A5#141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>E-meeting the 17-26 January 2022.</w:t>
      </w:r>
    </w:p>
    <w:p w14:paraId="0684C337" w14:textId="77777777" w:rsidR="008C263F" w:rsidRDefault="008C263F" w:rsidP="008C263F">
      <w:pPr>
        <w:pStyle w:val="PlainText"/>
        <w:rPr>
          <w:b/>
          <w:bCs/>
          <w:color w:val="auto"/>
          <w:sz w:val="22"/>
          <w:szCs w:val="22"/>
        </w:rPr>
      </w:pPr>
    </w:p>
    <w:p w14:paraId="2E41B74D" w14:textId="77777777" w:rsidR="008C263F" w:rsidRDefault="008C263F" w:rsidP="008C263F">
      <w:pPr>
        <w:pStyle w:val="PlainText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For Charging SWG:</w:t>
      </w:r>
    </w:p>
    <w:p w14:paraId="2A21BFCB" w14:textId="77777777" w:rsidR="008C263F" w:rsidRDefault="008C263F" w:rsidP="008C263F">
      <w:pPr>
        <w:numPr>
          <w:ilvl w:val="0"/>
          <w:numId w:val="4"/>
        </w:numPr>
        <w:spacing w:after="0" w:line="240" w:lineRule="auto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Start of CH SWG: on Tuesday </w:t>
      </w:r>
      <w:r>
        <w:rPr>
          <w:rFonts w:eastAsia="Times New Roman"/>
          <w:b/>
          <w:bCs/>
        </w:rPr>
        <w:t>18 Jan.</w:t>
      </w:r>
    </w:p>
    <w:p w14:paraId="6BC798C6" w14:textId="77777777" w:rsidR="008C263F" w:rsidRDefault="008C263F" w:rsidP="008C263F">
      <w:pPr>
        <w:numPr>
          <w:ilvl w:val="0"/>
          <w:numId w:val="4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  <w:lang w:val="en-US"/>
        </w:rPr>
        <w:t xml:space="preserve">End of CH SWG: on Tuesday </w:t>
      </w:r>
      <w:r>
        <w:rPr>
          <w:rFonts w:eastAsia="Times New Roman"/>
          <w:b/>
          <w:bCs/>
        </w:rPr>
        <w:t>25 Jan.</w:t>
      </w:r>
    </w:p>
    <w:p w14:paraId="633CCF73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</w:p>
    <w:p w14:paraId="2EEF61CB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</w:t>
      </w:r>
      <w:r>
        <w:rPr>
          <w:b/>
          <w:bCs/>
          <w:color w:val="000000"/>
          <w:sz w:val="22"/>
          <w:szCs w:val="22"/>
        </w:rPr>
        <w:t>agenda</w:t>
      </w:r>
      <w:r>
        <w:rPr>
          <w:color w:val="000000"/>
          <w:sz w:val="22"/>
          <w:szCs w:val="22"/>
        </w:rPr>
        <w:t xml:space="preserve"> is distributed separately in S5-221000. </w:t>
      </w:r>
    </w:p>
    <w:p w14:paraId="30877B9E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updated </w:t>
      </w:r>
      <w:r>
        <w:rPr>
          <w:b/>
          <w:bCs/>
          <w:color w:val="000000"/>
          <w:sz w:val="22"/>
          <w:szCs w:val="22"/>
        </w:rPr>
        <w:t>e-meeting process</w:t>
      </w:r>
      <w:r>
        <w:rPr>
          <w:color w:val="000000"/>
          <w:sz w:val="22"/>
          <w:szCs w:val="22"/>
        </w:rPr>
        <w:t xml:space="preserve"> will be distributed separately in S5-221002.</w:t>
      </w:r>
    </w:p>
    <w:p w14:paraId="589E3231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</w:p>
    <w:p w14:paraId="47F85AD1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deadlines below are set in the GMT time zone (as the meeting server uses GMT/UTC):</w:t>
      </w:r>
    </w:p>
    <w:p w14:paraId="1DC0D5AD" w14:textId="77777777" w:rsidR="008C263F" w:rsidRDefault="008C263F" w:rsidP="008C263F">
      <w:pPr>
        <w:rPr>
          <w:lang w:val="en-US"/>
        </w:rPr>
      </w:pPr>
    </w:p>
    <w:p w14:paraId="09D207D9" w14:textId="77777777" w:rsidR="008C263F" w:rsidRDefault="008C263F" w:rsidP="008C263F">
      <w:pPr>
        <w:pStyle w:val="PlainText"/>
      </w:pPr>
      <w:r>
        <w:rPr>
          <w:b/>
          <w:bCs/>
          <w:color w:val="auto"/>
          <w:sz w:val="22"/>
          <w:szCs w:val="22"/>
        </w:rPr>
        <w:t>Tdoc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submission deadline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for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OAM and Charging contributions</w:t>
      </w:r>
      <w:r>
        <w:rPr>
          <w:color w:val="auto"/>
          <w:sz w:val="22"/>
          <w:szCs w:val="22"/>
        </w:rPr>
        <w:t xml:space="preserve">:                 Friday 7 Jan 23:59 GMT </w:t>
      </w:r>
    </w:p>
    <w:p w14:paraId="5983B392" w14:textId="77777777" w:rsidR="008C263F" w:rsidRDefault="008C263F" w:rsidP="008C263F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Tdoc submission deadline for SA5 plenary contributions:</w:t>
      </w:r>
      <w:r>
        <w:rPr>
          <w:color w:val="auto"/>
          <w:sz w:val="22"/>
          <w:szCs w:val="22"/>
        </w:rPr>
        <w:t>                              Monday 10 Jan 23:59 GMT</w:t>
      </w:r>
    </w:p>
    <w:p w14:paraId="2C8CDA88" w14:textId="77777777" w:rsidR="008C263F" w:rsidRDefault="008C263F" w:rsidP="008C263F">
      <w:pPr>
        <w:spacing w:after="240"/>
        <w:rPr>
          <w:b/>
          <w:bCs/>
        </w:rPr>
      </w:pPr>
      <w:r>
        <w:rPr>
          <w:b/>
          <w:bCs/>
        </w:rPr>
        <w:t>Tdoc# reservation deadline for all contributions</w:t>
      </w:r>
      <w:r>
        <w:t>:                                             Monday 10 Jan 23:59 GMT</w:t>
      </w:r>
    </w:p>
    <w:p w14:paraId="32A85BDD" w14:textId="77777777" w:rsidR="008C263F" w:rsidRDefault="008C263F" w:rsidP="008C263F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Please register</w:t>
      </w:r>
      <w:r>
        <w:rPr>
          <w:color w:val="auto"/>
          <w:sz w:val="22"/>
          <w:szCs w:val="22"/>
        </w:rPr>
        <w:t xml:space="preserve"> as early as possible for the meeting at the 3GU portal </w:t>
      </w:r>
    </w:p>
    <w:p w14:paraId="7FD8F98F" w14:textId="77777777" w:rsidR="008C263F" w:rsidRDefault="008C263F" w:rsidP="008C263F">
      <w:pPr>
        <w:pStyle w:val="PlainTex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(</w:t>
      </w:r>
      <w:r>
        <w:rPr>
          <w:b/>
          <w:bCs/>
          <w:color w:val="auto"/>
          <w:sz w:val="22"/>
          <w:szCs w:val="22"/>
        </w:rPr>
        <w:t>note</w:t>
      </w:r>
      <w:r>
        <w:rPr>
          <w:color w:val="auto"/>
          <w:sz w:val="22"/>
          <w:szCs w:val="22"/>
        </w:rPr>
        <w:t xml:space="preserve"> that you need to register to be allowed to join the meeting and send comments):</w:t>
      </w:r>
    </w:p>
    <w:p w14:paraId="41EADFB4" w14:textId="77777777" w:rsidR="008C263F" w:rsidRDefault="002F6D4E" w:rsidP="008C263F">
      <w:pPr>
        <w:rPr>
          <w:sz w:val="21"/>
          <w:szCs w:val="21"/>
          <w:lang w:eastAsia="en-GB"/>
        </w:rPr>
      </w:pPr>
      <w:hyperlink r:id="rId6" w:anchor="/registration?MtgId=60248" w:history="1">
        <w:r w:rsidR="008C263F">
          <w:rPr>
            <w:rStyle w:val="Hyperlink"/>
            <w:sz w:val="21"/>
            <w:szCs w:val="21"/>
            <w:lang w:eastAsia="en-GB"/>
          </w:rPr>
          <w:t>https://portal.3gpp.org/?tbid=375&amp;SubTB=388#/registration?MtgId=60248</w:t>
        </w:r>
      </w:hyperlink>
    </w:p>
    <w:p w14:paraId="140CB1BF" w14:textId="3D7AE3A4" w:rsidR="00037BDE" w:rsidRDefault="00037BDE" w:rsidP="00283842"/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2F6D4E" w:rsidP="00283842">
      <w:hyperlink r:id="rId7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2F6D4E" w:rsidP="00283842">
      <w:hyperlink r:id="rId8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2F6D4E" w:rsidP="00283842">
      <w:pPr>
        <w:rPr>
          <w:lang w:val="fr-FR"/>
        </w:rPr>
      </w:pPr>
      <w:hyperlink r:id="rId9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58B04B43" w:rsidR="00B91D6F" w:rsidRDefault="002F6D4E" w:rsidP="00283842">
      <w:hyperlink r:id="rId10" w:history="1">
        <w:r w:rsidR="008C263F" w:rsidRPr="006F445B">
          <w:rPr>
            <w:rStyle w:val="Hyperlink"/>
          </w:rPr>
          <w:t>https://www.3gpp.org/ftp/tsg_sa/WG5_TM/TSGS5_141e/Docs/S5-221002.zip</w:t>
        </w:r>
      </w:hyperlink>
    </w:p>
    <w:p w14:paraId="29666454" w14:textId="5AD2995C" w:rsidR="00E36562" w:rsidRDefault="000536F8" w:rsidP="00283842">
      <w:r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.Find</w:t>
      </w:r>
      <w:proofErr w:type="spellEnd"/>
      <w:r w:rsidR="00E36562">
        <w:t xml:space="preserve"> below the list of conference calls: </w:t>
      </w:r>
    </w:p>
    <w:p w14:paraId="5C523C9B" w14:textId="59EBEC82" w:rsidR="009E7EAC" w:rsidRDefault="009E7EAC" w:rsidP="00283842"/>
    <w:p w14:paraId="4ADD2E23" w14:textId="3399E9B4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32A76EA4" w14:textId="04F5EAA0" w:rsidR="00C17F56" w:rsidRPr="009E7EAC" w:rsidRDefault="00CE7454" w:rsidP="00283842">
      <w:pPr>
        <w:rPr>
          <w:b/>
          <w:bCs/>
        </w:rPr>
      </w:pPr>
      <w:r>
        <w:rPr>
          <w:rStyle w:val="inv-subject"/>
        </w:rPr>
        <w:t>SA5#141e Opening Plenary</w:t>
      </w:r>
      <w:r>
        <w:t xml:space="preserve"> </w:t>
      </w:r>
      <w:r>
        <w:br/>
      </w:r>
      <w:r>
        <w:rPr>
          <w:rStyle w:val="inv-date"/>
        </w:rPr>
        <w:t>Mon, Jan 17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1" w:tgtFrame="_blank" w:history="1">
        <w:r>
          <w:rPr>
            <w:rStyle w:val="Hyperlink"/>
          </w:rPr>
          <w:t>https://www.gotomeet.me/MirkoCano/sa5141e-opening-plenary</w:t>
        </w:r>
      </w:hyperlink>
    </w:p>
    <w:p w14:paraId="4CB30A72" w14:textId="35734839" w:rsidR="00354734" w:rsidRPr="00354734" w:rsidRDefault="00354734" w:rsidP="00283842">
      <w:pPr>
        <w:rPr>
          <w:b/>
          <w:bCs/>
        </w:rPr>
      </w:pPr>
      <w:r w:rsidRPr="00354734">
        <w:rPr>
          <w:b/>
          <w:bCs/>
        </w:rPr>
        <w:t>OAM:</w:t>
      </w:r>
    </w:p>
    <w:p w14:paraId="066B9F9E" w14:textId="37F2EFD3" w:rsidR="00EC5B33" w:rsidRDefault="00CE7454" w:rsidP="00354734">
      <w:pPr>
        <w:rPr>
          <w:rStyle w:val="inv-meeting-url"/>
        </w:rPr>
      </w:pPr>
      <w:r>
        <w:rPr>
          <w:rStyle w:val="inv-subject"/>
        </w:rPr>
        <w:t>SA5#141e OAM call#1</w:t>
      </w:r>
      <w:r>
        <w:t xml:space="preserve"> </w:t>
      </w:r>
      <w:r>
        <w:br/>
      </w:r>
      <w:r>
        <w:rPr>
          <w:rStyle w:val="inv-date"/>
        </w:rPr>
        <w:t>Tue, Jan 18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2" w:tgtFrame="_blank" w:history="1">
        <w:r>
          <w:rPr>
            <w:rStyle w:val="Hyperlink"/>
          </w:rPr>
          <w:t>https://www.gotomeet.me/MirkoCano/sa5141e-oam-call1</w:t>
        </w:r>
      </w:hyperlink>
    </w:p>
    <w:p w14:paraId="7DE7408C" w14:textId="2BA44554" w:rsidR="00CE7454" w:rsidRDefault="00CE7454" w:rsidP="00354734">
      <w:pPr>
        <w:rPr>
          <w:rStyle w:val="inv-meeting-url"/>
        </w:rPr>
      </w:pPr>
    </w:p>
    <w:p w14:paraId="580474C4" w14:textId="16B1189F" w:rsidR="00CE7454" w:rsidRDefault="00CE7454" w:rsidP="00354734">
      <w:pPr>
        <w:rPr>
          <w:rStyle w:val="inv-meeting-url"/>
        </w:rPr>
      </w:pPr>
      <w:r>
        <w:rPr>
          <w:rStyle w:val="inv-subject"/>
        </w:rPr>
        <w:t>SA5#141e OAM call#2</w:t>
      </w:r>
      <w:r>
        <w:t xml:space="preserve"> </w:t>
      </w:r>
      <w:r>
        <w:br/>
      </w:r>
      <w:r>
        <w:rPr>
          <w:rStyle w:val="inv-date"/>
        </w:rPr>
        <w:t>Wed, Jan 19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3" w:tgtFrame="_blank" w:history="1">
        <w:r>
          <w:rPr>
            <w:rStyle w:val="Hyperlink"/>
          </w:rPr>
          <w:t>https://www.gotomeet.me/MirkoCano/sa5141e-oam-call2</w:t>
        </w:r>
      </w:hyperlink>
    </w:p>
    <w:p w14:paraId="230A5651" w14:textId="5E9E3100" w:rsidR="00CE7454" w:rsidRDefault="00CE7454" w:rsidP="00354734">
      <w:pPr>
        <w:rPr>
          <w:rStyle w:val="inv-meeting-url"/>
        </w:rPr>
      </w:pPr>
    </w:p>
    <w:p w14:paraId="75CAA317" w14:textId="34606D60" w:rsidR="00CE7454" w:rsidRDefault="00923356" w:rsidP="00354734">
      <w:pPr>
        <w:rPr>
          <w:rStyle w:val="inv-meeting-url"/>
        </w:rPr>
      </w:pPr>
      <w:r>
        <w:rPr>
          <w:rStyle w:val="inv-subject"/>
        </w:rPr>
        <w:t>SA5#141e OAM call#3</w:t>
      </w:r>
      <w:r>
        <w:t xml:space="preserve"> </w:t>
      </w:r>
      <w:r>
        <w:br/>
      </w:r>
      <w:r>
        <w:rPr>
          <w:rStyle w:val="inv-date"/>
        </w:rPr>
        <w:t>Thu, Jan 20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4" w:tgtFrame="_blank" w:history="1">
        <w:r>
          <w:rPr>
            <w:rStyle w:val="Hyperlink"/>
          </w:rPr>
          <w:t>https://www.gotomeet.me/MirkoCano/sa5141e-oam-call3</w:t>
        </w:r>
      </w:hyperlink>
    </w:p>
    <w:p w14:paraId="12C69827" w14:textId="67C7CBBC" w:rsidR="00CE7454" w:rsidRDefault="00CE7454" w:rsidP="00354734">
      <w:pPr>
        <w:rPr>
          <w:rStyle w:val="inv-meeting-url"/>
        </w:rPr>
      </w:pPr>
    </w:p>
    <w:p w14:paraId="76DFD4A5" w14:textId="4F1242C4" w:rsidR="00CE7454" w:rsidRDefault="00923356" w:rsidP="00354734">
      <w:pPr>
        <w:rPr>
          <w:rStyle w:val="inv-meeting-url"/>
        </w:rPr>
      </w:pPr>
      <w:r>
        <w:rPr>
          <w:rStyle w:val="inv-subject"/>
        </w:rPr>
        <w:t>SA5#141e OAM call#4</w:t>
      </w:r>
      <w:r>
        <w:t xml:space="preserve"> </w:t>
      </w:r>
      <w:r>
        <w:br/>
      </w:r>
      <w:r>
        <w:rPr>
          <w:rStyle w:val="inv-date"/>
        </w:rPr>
        <w:t>Fri, Jan 21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5" w:tgtFrame="_blank" w:history="1">
        <w:r>
          <w:rPr>
            <w:rStyle w:val="Hyperlink"/>
          </w:rPr>
          <w:t>https://www.gotomeet.me/MirkoCano/sa5141e-oam-call4</w:t>
        </w:r>
      </w:hyperlink>
    </w:p>
    <w:p w14:paraId="4F1DCBCC" w14:textId="01511A7C" w:rsidR="00CE7454" w:rsidRDefault="00CE7454" w:rsidP="00354734">
      <w:pPr>
        <w:rPr>
          <w:rStyle w:val="inv-meeting-url"/>
        </w:rPr>
      </w:pPr>
    </w:p>
    <w:p w14:paraId="599E805D" w14:textId="77777777" w:rsidR="008A5105" w:rsidRDefault="008A5105" w:rsidP="008A5105">
      <w:pPr>
        <w:rPr>
          <w:rStyle w:val="inv-meeting-url"/>
        </w:rPr>
      </w:pPr>
      <w:r>
        <w:rPr>
          <w:rStyle w:val="inv-subject"/>
        </w:rPr>
        <w:t>SA5#141e OAM call#5</w:t>
      </w:r>
      <w:r>
        <w:t xml:space="preserve"> </w:t>
      </w:r>
      <w:r>
        <w:br/>
      </w:r>
      <w:r>
        <w:rPr>
          <w:rStyle w:val="inv-date"/>
        </w:rPr>
        <w:t>Mon, Jan 24, 2022 5:00 PM - 5:3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6" w:tgtFrame="_blank" w:history="1">
        <w:r>
          <w:rPr>
            <w:rStyle w:val="Hyperlink"/>
          </w:rPr>
          <w:t>https://www.gotomeet.me/MirkoCano/sa5141e-oam-call5</w:t>
        </w:r>
      </w:hyperlink>
    </w:p>
    <w:p w14:paraId="7D89E48B" w14:textId="77777777" w:rsidR="00CE7454" w:rsidRDefault="00CE7454" w:rsidP="00354734">
      <w:pPr>
        <w:rPr>
          <w:rStyle w:val="inv-meeting-url"/>
          <w:b/>
          <w:bCs/>
        </w:rPr>
      </w:pPr>
    </w:p>
    <w:p w14:paraId="0050F9FA" w14:textId="5D227A49" w:rsidR="00EC5B33" w:rsidRDefault="00EC5B33" w:rsidP="00354734">
      <w:pPr>
        <w:rPr>
          <w:rStyle w:val="inv-meeting-url"/>
          <w:b/>
          <w:bCs/>
        </w:rPr>
      </w:pPr>
      <w:r>
        <w:rPr>
          <w:rStyle w:val="inv-meeting-url"/>
          <w:b/>
          <w:bCs/>
        </w:rPr>
        <w:t>CHARGING:</w:t>
      </w:r>
    </w:p>
    <w:p w14:paraId="0EBA26A1" w14:textId="29A70805" w:rsidR="008A5105" w:rsidRDefault="00FD0CB5" w:rsidP="00354734">
      <w:pPr>
        <w:rPr>
          <w:rStyle w:val="inv-meeting-url"/>
        </w:rPr>
      </w:pPr>
      <w:r>
        <w:rPr>
          <w:rStyle w:val="inv-subject"/>
        </w:rPr>
        <w:t>SA5#141e Charging call#1</w:t>
      </w:r>
      <w:r>
        <w:t xml:space="preserve"> </w:t>
      </w:r>
      <w:r>
        <w:br/>
      </w:r>
      <w:r>
        <w:rPr>
          <w:rStyle w:val="inv-date"/>
        </w:rPr>
        <w:t>Tue, Jan 18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7" w:tgtFrame="_blank" w:history="1">
        <w:r>
          <w:rPr>
            <w:rStyle w:val="Hyperlink"/>
          </w:rPr>
          <w:t>https://www.gotomeet.me/MirkoCanoSoveri/sa5141e-charging-call1</w:t>
        </w:r>
      </w:hyperlink>
    </w:p>
    <w:p w14:paraId="07EB83E8" w14:textId="713017D2" w:rsidR="00FD0CB5" w:rsidRDefault="00FD0CB5" w:rsidP="00354734">
      <w:pPr>
        <w:rPr>
          <w:rStyle w:val="inv-meeting-url"/>
        </w:rPr>
      </w:pPr>
    </w:p>
    <w:p w14:paraId="5D0ECA80" w14:textId="09B38EA1" w:rsidR="00FD0CB5" w:rsidRDefault="00FD0CB5" w:rsidP="00354734">
      <w:pPr>
        <w:rPr>
          <w:rStyle w:val="inv-meeting-url"/>
        </w:rPr>
      </w:pPr>
      <w:r>
        <w:rPr>
          <w:rStyle w:val="inv-subject"/>
        </w:rPr>
        <w:t>SA5#141e Charging call#2</w:t>
      </w:r>
      <w:r>
        <w:t xml:space="preserve"> </w:t>
      </w:r>
      <w:r>
        <w:br/>
      </w:r>
      <w:r>
        <w:rPr>
          <w:rStyle w:val="inv-date"/>
        </w:rPr>
        <w:t>Wed, Jan 19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8" w:tgtFrame="_blank" w:history="1">
        <w:r>
          <w:rPr>
            <w:rStyle w:val="Hyperlink"/>
          </w:rPr>
          <w:t>https://www.gotomeet.me/MirkoCanoSoveri/sa5141e-charging-call2</w:t>
        </w:r>
      </w:hyperlink>
    </w:p>
    <w:p w14:paraId="48735C7A" w14:textId="0CAF91AF" w:rsidR="00FD0CB5" w:rsidRDefault="00FD0CB5" w:rsidP="00354734">
      <w:pPr>
        <w:rPr>
          <w:rStyle w:val="inv-meeting-url"/>
        </w:rPr>
      </w:pPr>
    </w:p>
    <w:p w14:paraId="4674A67D" w14:textId="6B4D951C" w:rsidR="00FD0CB5" w:rsidRDefault="00FD0CB5" w:rsidP="00354734">
      <w:pPr>
        <w:rPr>
          <w:rStyle w:val="inv-meeting-url"/>
        </w:rPr>
      </w:pPr>
      <w:r>
        <w:rPr>
          <w:rStyle w:val="inv-subject"/>
        </w:rPr>
        <w:t>SA5#141e Charging call#3</w:t>
      </w:r>
      <w:r>
        <w:t xml:space="preserve"> </w:t>
      </w:r>
      <w:r>
        <w:br/>
      </w:r>
      <w:r>
        <w:rPr>
          <w:rStyle w:val="inv-date"/>
        </w:rPr>
        <w:t>Thu, Jan 20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19" w:tgtFrame="_blank" w:history="1">
        <w:r>
          <w:rPr>
            <w:rStyle w:val="Hyperlink"/>
          </w:rPr>
          <w:t>https://www.gotomeet.me/MirkoCanoSoveri/sa5141e-charging-call3</w:t>
        </w:r>
      </w:hyperlink>
    </w:p>
    <w:p w14:paraId="689FDDCB" w14:textId="7C05EE8F" w:rsidR="00FD0CB5" w:rsidRDefault="00FD0CB5" w:rsidP="00354734">
      <w:pPr>
        <w:rPr>
          <w:rStyle w:val="inv-meeting-url"/>
          <w:b/>
          <w:bCs/>
        </w:rPr>
      </w:pPr>
    </w:p>
    <w:p w14:paraId="0A9DF0BE" w14:textId="5F11CFC5" w:rsidR="00E0133F" w:rsidRDefault="00E0133F" w:rsidP="00354734">
      <w:pPr>
        <w:rPr>
          <w:rStyle w:val="inv-meeting-url"/>
          <w:b/>
          <w:bCs/>
        </w:rPr>
      </w:pPr>
      <w:r>
        <w:rPr>
          <w:rStyle w:val="inv-subject"/>
        </w:rPr>
        <w:t>SA5#141e Charging call#4</w:t>
      </w:r>
      <w:r>
        <w:t xml:space="preserve"> </w:t>
      </w:r>
      <w:r>
        <w:br/>
      </w:r>
      <w:r>
        <w:rPr>
          <w:rStyle w:val="inv-date"/>
        </w:rPr>
        <w:t>Fri, Jan 21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20" w:tgtFrame="_blank" w:history="1">
        <w:r>
          <w:rPr>
            <w:rStyle w:val="Hyperlink"/>
          </w:rPr>
          <w:t>https://www.gotomeet.me/MirkoCanoSoveri/sa5141e-charging-call4</w:t>
        </w:r>
      </w:hyperlink>
    </w:p>
    <w:p w14:paraId="178ED800" w14:textId="5E013451" w:rsidR="00E0133F" w:rsidRDefault="00E0133F" w:rsidP="00354734">
      <w:pPr>
        <w:rPr>
          <w:rStyle w:val="inv-meeting-url"/>
          <w:b/>
          <w:bCs/>
        </w:rPr>
      </w:pPr>
    </w:p>
    <w:p w14:paraId="355DDEDB" w14:textId="77777777" w:rsidR="00577BCA" w:rsidRDefault="00577BCA" w:rsidP="00577BCA">
      <w:r>
        <w:rPr>
          <w:rStyle w:val="inv-subject"/>
        </w:rPr>
        <w:t>SA5#141e Charging call#5</w:t>
      </w:r>
      <w:r>
        <w:t xml:space="preserve"> </w:t>
      </w:r>
      <w:r>
        <w:br/>
      </w:r>
      <w:r>
        <w:rPr>
          <w:rStyle w:val="inv-date"/>
        </w:rPr>
        <w:t>Mon, Jan 24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21" w:tgtFrame="_blank" w:history="1">
        <w:r>
          <w:rPr>
            <w:rStyle w:val="Hyperlink"/>
          </w:rPr>
          <w:t>https://www.gotomeet.me/MirkoCanoSoveri/sa5141e-charging-call5</w:t>
        </w:r>
      </w:hyperlink>
    </w:p>
    <w:p w14:paraId="6F40E9BB" w14:textId="6D3B475B" w:rsidR="00E0133F" w:rsidRDefault="00E0133F" w:rsidP="00354734">
      <w:pPr>
        <w:rPr>
          <w:rStyle w:val="inv-meeting-url"/>
          <w:b/>
          <w:bCs/>
        </w:rPr>
      </w:pPr>
    </w:p>
    <w:p w14:paraId="4AFE3AF8" w14:textId="77777777" w:rsidR="00577BCA" w:rsidRDefault="00577BCA" w:rsidP="00577BCA">
      <w:r>
        <w:rPr>
          <w:rStyle w:val="inv-subject"/>
        </w:rPr>
        <w:t>SA5#141e Charging closing call</w:t>
      </w:r>
      <w:r>
        <w:t xml:space="preserve"> </w:t>
      </w:r>
      <w:r>
        <w:br/>
      </w:r>
      <w:r>
        <w:rPr>
          <w:rStyle w:val="inv-date"/>
        </w:rPr>
        <w:t>Tue, Jan 25, 2022 2:00 PM - 4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22" w:tgtFrame="_blank" w:history="1">
        <w:r>
          <w:rPr>
            <w:rStyle w:val="Hyperlink"/>
          </w:rPr>
          <w:t>https://www.gotomeet.me/MirkoCanoSoveri/sa5141e-charging-call6</w:t>
        </w:r>
      </w:hyperlink>
    </w:p>
    <w:p w14:paraId="28E55CFC" w14:textId="77777777" w:rsidR="00E0133F" w:rsidRDefault="00E0133F" w:rsidP="00354734">
      <w:pPr>
        <w:rPr>
          <w:rStyle w:val="inv-meeting-url"/>
          <w:b/>
          <w:bCs/>
        </w:rPr>
      </w:pPr>
    </w:p>
    <w:p w14:paraId="6B61DD68" w14:textId="3D92ACA2" w:rsidR="00354734" w:rsidRPr="00C17F56" w:rsidRDefault="00354734" w:rsidP="00354734">
      <w:pPr>
        <w:rPr>
          <w:rStyle w:val="inv-meeting-url"/>
          <w:b/>
          <w:bCs/>
        </w:rPr>
      </w:pPr>
      <w:r w:rsidRPr="00C17F56">
        <w:rPr>
          <w:rStyle w:val="inv-meeting-url"/>
          <w:b/>
          <w:bCs/>
        </w:rPr>
        <w:t>CLOSING PLENARY:</w:t>
      </w:r>
    </w:p>
    <w:p w14:paraId="4EEA66C0" w14:textId="3B0C943F" w:rsidR="00B361A5" w:rsidRDefault="00B361A5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4A9C0F54" w14:textId="77777777" w:rsidR="00AC0D49" w:rsidRDefault="00AC0D49" w:rsidP="00AC0D49">
      <w:pPr>
        <w:rPr>
          <w:rStyle w:val="inv-meeting-url"/>
        </w:rPr>
      </w:pPr>
      <w:r>
        <w:rPr>
          <w:rStyle w:val="inv-subject"/>
        </w:rPr>
        <w:t>SA5#141e Closing plenary</w:t>
      </w:r>
      <w:r>
        <w:t xml:space="preserve"> </w:t>
      </w:r>
      <w:r>
        <w:br/>
      </w:r>
      <w:r>
        <w:rPr>
          <w:rStyle w:val="inv-date"/>
        </w:rPr>
        <w:t>Wed, Jan 26, 2022 2:00 PM - 5:00 PM (CET)</w:t>
      </w:r>
      <w:r>
        <w:t xml:space="preserve"> </w:t>
      </w:r>
      <w:r>
        <w:br/>
      </w:r>
      <w:r>
        <w:br/>
      </w:r>
      <w:r>
        <w:rPr>
          <w:b/>
          <w:bCs/>
        </w:rPr>
        <w:t xml:space="preserve">Please join my meeting from your computer, tablet or smartphone. </w:t>
      </w:r>
      <w:r>
        <w:br/>
      </w:r>
      <w:hyperlink r:id="rId23" w:tgtFrame="_blank" w:history="1">
        <w:r>
          <w:rPr>
            <w:rStyle w:val="Hyperlink"/>
          </w:rPr>
          <w:t>https://www.gotomeet.me/MirkoCano/sa5141e-closing-plenary</w:t>
        </w:r>
      </w:hyperlink>
    </w:p>
    <w:p w14:paraId="3FDF7325" w14:textId="77777777" w:rsidR="00577BCA" w:rsidRDefault="00577BCA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lastRenderedPageBreak/>
        <w:t>HAND RAISING TOOL FOR OAM AND SA5 PLENARY CALLS:</w:t>
      </w:r>
    </w:p>
    <w:p w14:paraId="62A2A089" w14:textId="61283601" w:rsidR="00B361A5" w:rsidRDefault="002F6D4E" w:rsidP="00283842">
      <w:hyperlink r:id="rId24" w:history="1">
        <w:r w:rsidR="00E214AC" w:rsidRPr="00307A80">
          <w:rPr>
            <w:rStyle w:val="Hyperlink"/>
          </w:rPr>
          <w:t>https://www.3gpp.org/tohru/</w:t>
        </w:r>
      </w:hyperlink>
    </w:p>
    <w:p w14:paraId="7DEB7A65" w14:textId="12430AF5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1e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t>Mirko Cano Soveri</w:t>
      </w:r>
    </w:p>
    <w:p w14:paraId="0C910E37" w14:textId="570FE587" w:rsidR="00BE6C0F" w:rsidRPr="003E617F" w:rsidRDefault="002F6D4E" w:rsidP="00283842">
      <w:pPr>
        <w:rPr>
          <w:lang w:val="fr-FR"/>
        </w:rPr>
      </w:pPr>
      <w:hyperlink r:id="rId25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B98"/>
    <w:rsid w:val="00037BDE"/>
    <w:rsid w:val="000536F8"/>
    <w:rsid w:val="000A2685"/>
    <w:rsid w:val="000C1084"/>
    <w:rsid w:val="000C4A52"/>
    <w:rsid w:val="000C74D8"/>
    <w:rsid w:val="00110BC4"/>
    <w:rsid w:val="001437C7"/>
    <w:rsid w:val="00152C89"/>
    <w:rsid w:val="00190F2A"/>
    <w:rsid w:val="001F7459"/>
    <w:rsid w:val="00227348"/>
    <w:rsid w:val="00283842"/>
    <w:rsid w:val="002A53A6"/>
    <w:rsid w:val="002C1CF9"/>
    <w:rsid w:val="002D0DFB"/>
    <w:rsid w:val="002F6D4E"/>
    <w:rsid w:val="00336568"/>
    <w:rsid w:val="003521C3"/>
    <w:rsid w:val="00354734"/>
    <w:rsid w:val="00355DC5"/>
    <w:rsid w:val="00366758"/>
    <w:rsid w:val="00372A36"/>
    <w:rsid w:val="00386394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50777D"/>
    <w:rsid w:val="005726ED"/>
    <w:rsid w:val="00577BCA"/>
    <w:rsid w:val="005A4711"/>
    <w:rsid w:val="00604808"/>
    <w:rsid w:val="00620BB3"/>
    <w:rsid w:val="00630AA1"/>
    <w:rsid w:val="0063700F"/>
    <w:rsid w:val="006C76D0"/>
    <w:rsid w:val="006E640D"/>
    <w:rsid w:val="007073EF"/>
    <w:rsid w:val="00725AC3"/>
    <w:rsid w:val="00765AF5"/>
    <w:rsid w:val="00771DF5"/>
    <w:rsid w:val="007953F8"/>
    <w:rsid w:val="007D092B"/>
    <w:rsid w:val="007E30D0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6059"/>
    <w:rsid w:val="00A16ED1"/>
    <w:rsid w:val="00A6132E"/>
    <w:rsid w:val="00A65EAB"/>
    <w:rsid w:val="00A7437A"/>
    <w:rsid w:val="00A7720F"/>
    <w:rsid w:val="00A843CB"/>
    <w:rsid w:val="00AA1EF4"/>
    <w:rsid w:val="00AC0CA7"/>
    <w:rsid w:val="00AC0D49"/>
    <w:rsid w:val="00AC2599"/>
    <w:rsid w:val="00AC4FAE"/>
    <w:rsid w:val="00B361A5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71646"/>
    <w:rsid w:val="00C74A9F"/>
    <w:rsid w:val="00C832D2"/>
    <w:rsid w:val="00CA30CA"/>
    <w:rsid w:val="00CE17BD"/>
    <w:rsid w:val="00CE7454"/>
    <w:rsid w:val="00D70F5D"/>
    <w:rsid w:val="00D740C4"/>
    <w:rsid w:val="00DA0C28"/>
    <w:rsid w:val="00DA43C0"/>
    <w:rsid w:val="00DB6E2A"/>
    <w:rsid w:val="00DE41F5"/>
    <w:rsid w:val="00E0133F"/>
    <w:rsid w:val="00E214AC"/>
    <w:rsid w:val="00E32D58"/>
    <w:rsid w:val="00E36562"/>
    <w:rsid w:val="00E367B0"/>
    <w:rsid w:val="00E65714"/>
    <w:rsid w:val="00E73AD0"/>
    <w:rsid w:val="00E936DF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846CC"/>
    <w:rsid w:val="00F96C69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_CHARGING@LIST.ETSI.ORG" TargetMode="External"/><Relationship Id="rId13" Type="http://schemas.openxmlformats.org/officeDocument/2006/relationships/hyperlink" Target="https://www.gotomeet.me/MirkoCano/sa5141e-oam-call2" TargetMode="External"/><Relationship Id="rId18" Type="http://schemas.openxmlformats.org/officeDocument/2006/relationships/hyperlink" Target="https://www.gotomeet.me/MirkoCanoSoveri/sa5141e-charging-call2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tomeet.me/MirkoCanoSoveri/sa5141e-charging-call5" TargetMode="External"/><Relationship Id="rId7" Type="http://schemas.openxmlformats.org/officeDocument/2006/relationships/hyperlink" Target="mailto:3gpp_tsg_sa_wg5@list.etsi.org" TargetMode="External"/><Relationship Id="rId12" Type="http://schemas.openxmlformats.org/officeDocument/2006/relationships/hyperlink" Target="https://www.gotomeet.me/MirkoCano/sa5141e-oam-call1" TargetMode="External"/><Relationship Id="rId17" Type="http://schemas.openxmlformats.org/officeDocument/2006/relationships/hyperlink" Target="https://www.gotomeet.me/MirkoCanoSoveri/sa5141e-charging-call1" TargetMode="External"/><Relationship Id="rId25" Type="http://schemas.openxmlformats.org/officeDocument/2006/relationships/hyperlink" Target="mailto:Mirko.cano@etsi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tomeet.me/MirkoCano/sa5141e-oam-call5" TargetMode="External"/><Relationship Id="rId20" Type="http://schemas.openxmlformats.org/officeDocument/2006/relationships/hyperlink" Target="https://www.gotomeet.me/MirkoCanoSoveri/sa5141e-charging-call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ortal.3gpp.org/?tbid=375&amp;SubTB=388" TargetMode="External"/><Relationship Id="rId11" Type="http://schemas.openxmlformats.org/officeDocument/2006/relationships/hyperlink" Target="https://www.gotomeet.me/MirkoCano/sa5141e-opening-plenary" TargetMode="External"/><Relationship Id="rId24" Type="http://schemas.openxmlformats.org/officeDocument/2006/relationships/hyperlink" Target="https://www.3gpp.org/tohru/" TargetMode="External"/><Relationship Id="rId5" Type="http://schemas.openxmlformats.org/officeDocument/2006/relationships/image" Target="media/image1.gif"/><Relationship Id="rId15" Type="http://schemas.openxmlformats.org/officeDocument/2006/relationships/hyperlink" Target="https://www.gotomeet.me/MirkoCano/sa5141e-oam-call4" TargetMode="External"/><Relationship Id="rId23" Type="http://schemas.openxmlformats.org/officeDocument/2006/relationships/hyperlink" Target="https://www.gotomeet.me/MirkoCano/sa5141e-closing-plenary" TargetMode="External"/><Relationship Id="rId10" Type="http://schemas.openxmlformats.org/officeDocument/2006/relationships/hyperlink" Target="https://www.3gpp.org/ftp/tsg_sa/WG5_TM/TSGS5_141e/Docs/S5-221002.zip" TargetMode="External"/><Relationship Id="rId19" Type="http://schemas.openxmlformats.org/officeDocument/2006/relationships/hyperlink" Target="https://www.gotomeet.me/MirkoCanoSoveri/sa5141e-charging-call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OAM@LIST.ETSI.ORG" TargetMode="External"/><Relationship Id="rId14" Type="http://schemas.openxmlformats.org/officeDocument/2006/relationships/hyperlink" Target="https://www.gotomeet.me/MirkoCano/sa5141e-oam-call3" TargetMode="External"/><Relationship Id="rId22" Type="http://schemas.openxmlformats.org/officeDocument/2006/relationships/hyperlink" Target="https://www.gotomeet.me/MirkoCanoSoveri/sa5141e-charging-call6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4</Pages>
  <Words>870</Words>
  <Characters>496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33.926_CR0050_(Rel-17)_eSCAS_5G</cp:lastModifiedBy>
  <cp:revision>129</cp:revision>
  <dcterms:created xsi:type="dcterms:W3CDTF">2020-02-11T15:47:00Z</dcterms:created>
  <dcterms:modified xsi:type="dcterms:W3CDTF">2022-01-13T11:02:00Z</dcterms:modified>
</cp:coreProperties>
</file>